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7049CA3" w:rsidR="00872815" w:rsidRDefault="00C616C7" w:rsidP="00805CF4">
      <w:pPr>
        <w:pStyle w:val="Header"/>
        <w:tabs>
          <w:tab w:val="left" w:pos="450"/>
        </w:tabs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8886AF2">
            <wp:simplePos x="0" y="0"/>
            <wp:positionH relativeFrom="column">
              <wp:posOffset>-71437</wp:posOffset>
            </wp:positionH>
            <wp:positionV relativeFrom="paragraph">
              <wp:posOffset>318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76F9E2DE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9270"/>
      </w:tblGrid>
      <w:tr w:rsidR="007E5961" w14:paraId="15333E4F" w14:textId="77777777" w:rsidTr="004E06F4">
        <w:tc>
          <w:tcPr>
            <w:tcW w:w="2335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E5961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271AEB19" w:rsidR="007E5961" w:rsidRDefault="0034028E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chael “Mike” Kaplan</w:t>
            </w:r>
          </w:p>
          <w:p w14:paraId="5854151B" w14:textId="2DDABE40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0647D2F3" w14:textId="4F6A02C6" w:rsidR="007E5961" w:rsidRDefault="0034028E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-Daniels</w:t>
            </w:r>
          </w:p>
          <w:p w14:paraId="0AC3C05E" w14:textId="3BC16B8D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7F09C3C" w14:textId="7809C820" w:rsidR="007E5961" w:rsidRDefault="0034028E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oel Hazard</w:t>
            </w:r>
          </w:p>
          <w:p w14:paraId="660B47D2" w14:textId="24958B96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28DBBF8" w14:textId="0965290B" w:rsidR="007E5961" w:rsidRDefault="0034028E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rius D. Maynard</w:t>
            </w:r>
          </w:p>
          <w:p w14:paraId="082BBB30" w14:textId="2B698404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EECD748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0935D102" w14:textId="77777777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EE869BD" w14:textId="707EED6D" w:rsidR="007E5961" w:rsidRDefault="00B140DC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485C03AF" w:rsidR="007E5961" w:rsidRPr="004E06F4" w:rsidRDefault="00B140DC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270" w:type="dxa"/>
          </w:tcPr>
          <w:p w14:paraId="302E69D1" w14:textId="77777777" w:rsidR="007C0A11" w:rsidRDefault="007C0A11" w:rsidP="007E5961">
            <w:pPr>
              <w:jc w:val="center"/>
              <w:rPr>
                <w:b/>
              </w:rPr>
            </w:pPr>
          </w:p>
          <w:p w14:paraId="035C97AF" w14:textId="30829FDE" w:rsidR="007E5961" w:rsidRPr="007C0A11" w:rsidRDefault="00C616C7" w:rsidP="007E5961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62A1234" w14:textId="4C81A7DA" w:rsidR="00B41E72" w:rsidRPr="007C0A11" w:rsidRDefault="005B716D" w:rsidP="007E5961">
            <w:pPr>
              <w:jc w:val="center"/>
              <w:rPr>
                <w:b/>
              </w:rPr>
            </w:pPr>
            <w:r>
              <w:rPr>
                <w:b/>
              </w:rPr>
              <w:t>Special Called Board Meeting</w:t>
            </w:r>
          </w:p>
          <w:p w14:paraId="77230B64" w14:textId="27B8AD4E" w:rsidR="002776DA" w:rsidRPr="007C0A11" w:rsidRDefault="0034028E" w:rsidP="007E5961">
            <w:pPr>
              <w:jc w:val="center"/>
              <w:rPr>
                <w:b/>
              </w:rPr>
            </w:pPr>
            <w:r>
              <w:rPr>
                <w:b/>
              </w:rPr>
              <w:t>April 25</w:t>
            </w:r>
            <w:r w:rsidR="00687144">
              <w:rPr>
                <w:b/>
              </w:rPr>
              <w:t>, 2022</w:t>
            </w:r>
          </w:p>
          <w:p w14:paraId="33C95308" w14:textId="3146D1A0" w:rsidR="002776DA" w:rsidRPr="007C0A11" w:rsidRDefault="0034028E" w:rsidP="007E5961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2776DA" w:rsidRPr="007C0A11">
              <w:rPr>
                <w:b/>
              </w:rPr>
              <w:t xml:space="preserve">:0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33E7BF74" w14:textId="7A22E3BB" w:rsidR="00B41E72" w:rsidRDefault="00C616C7" w:rsidP="00B41E72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  <w:r w:rsidR="00C30D93" w:rsidRPr="007C0A11">
              <w:rPr>
                <w:b/>
              </w:rPr>
              <w:br/>
            </w:r>
          </w:p>
          <w:p w14:paraId="19FEEE32" w14:textId="77777777" w:rsidR="00746B56" w:rsidRPr="007C0A11" w:rsidRDefault="00746B56" w:rsidP="00F45439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7C0A11">
              <w:rPr>
                <w:b/>
              </w:rPr>
              <w:t>Executive Session</w:t>
            </w:r>
          </w:p>
          <w:p w14:paraId="55A0A2DA" w14:textId="77777777" w:rsidR="0034028E" w:rsidRDefault="00746B56" w:rsidP="00596C93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 w:rsidRPr="007C0A11">
              <w:rPr>
                <w:bCs/>
              </w:rPr>
              <w:t>To discuss personnel matters</w:t>
            </w:r>
            <w:r w:rsidR="00B41E72" w:rsidRPr="007C0A11">
              <w:rPr>
                <w:bCs/>
              </w:rPr>
              <w:t>.</w:t>
            </w:r>
          </w:p>
          <w:p w14:paraId="042ECA71" w14:textId="52A8648E" w:rsidR="005B716D" w:rsidRPr="0034028E" w:rsidRDefault="005B716D" w:rsidP="0034028E">
            <w:pPr>
              <w:rPr>
                <w:bCs/>
              </w:rPr>
            </w:pPr>
          </w:p>
          <w:p w14:paraId="5E6BAD69" w14:textId="77777777" w:rsidR="006C3E21" w:rsidRPr="006C3E21" w:rsidRDefault="0034028E" w:rsidP="005B716D">
            <w:pPr>
              <w:pStyle w:val="ListParagraph"/>
              <w:numPr>
                <w:ilvl w:val="0"/>
                <w:numId w:val="46"/>
              </w:numPr>
              <w:rPr>
                <w:bCs/>
              </w:rPr>
            </w:pPr>
            <w:r>
              <w:rPr>
                <w:b/>
              </w:rPr>
              <w:t>Discussion of the Elections Supervisor position</w:t>
            </w:r>
          </w:p>
          <w:p w14:paraId="67F89DC4" w14:textId="77777777" w:rsidR="006C3E21" w:rsidRDefault="006C3E21" w:rsidP="006C3E21">
            <w:pPr>
              <w:rPr>
                <w:i/>
                <w:iCs/>
                <w:sz w:val="22"/>
                <w:szCs w:val="22"/>
              </w:rPr>
            </w:pPr>
          </w:p>
          <w:p w14:paraId="1194D16F" w14:textId="4312D212" w:rsidR="004E06F4" w:rsidRPr="006C3E21" w:rsidRDefault="006C3E21" w:rsidP="006C3E21">
            <w:pPr>
              <w:rPr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       IV.</w:t>
            </w:r>
            <w:r w:rsidR="00A522E1" w:rsidRPr="006C3E21">
              <w:rPr>
                <w:i/>
                <w:iCs/>
                <w:sz w:val="22"/>
                <w:szCs w:val="22"/>
              </w:rPr>
              <w:t xml:space="preserve">      </w:t>
            </w:r>
            <w:r>
              <w:rPr>
                <w:i/>
                <w:iCs/>
                <w:sz w:val="22"/>
                <w:szCs w:val="22"/>
              </w:rPr>
              <w:t xml:space="preserve"> </w:t>
            </w:r>
            <w:r>
              <w:rPr>
                <w:b/>
              </w:rPr>
              <w:t xml:space="preserve">Motion </w:t>
            </w:r>
            <w:r>
              <w:rPr>
                <w:b/>
              </w:rPr>
              <w:t>for</w:t>
            </w:r>
            <w:r>
              <w:rPr>
                <w:b/>
              </w:rPr>
              <w:t xml:space="preserve"> Adjournment</w:t>
            </w:r>
            <w:r w:rsidR="00A522E1" w:rsidRPr="006C3E21">
              <w:rPr>
                <w:i/>
                <w:iCs/>
                <w:sz w:val="22"/>
                <w:szCs w:val="22"/>
              </w:rPr>
              <w:t xml:space="preserve">     </w:t>
            </w:r>
          </w:p>
        </w:tc>
      </w:tr>
      <w:tr w:rsidR="00875FF5" w14:paraId="08BD008F" w14:textId="77777777" w:rsidTr="004E06F4">
        <w:tc>
          <w:tcPr>
            <w:tcW w:w="2335" w:type="dxa"/>
          </w:tcPr>
          <w:p w14:paraId="7E646CFF" w14:textId="5759E5B3" w:rsidR="00875FF5" w:rsidRPr="004E06F4" w:rsidRDefault="00875FF5" w:rsidP="007E5961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270" w:type="dxa"/>
          </w:tcPr>
          <w:p w14:paraId="6DB6613B" w14:textId="77777777" w:rsidR="00875FF5" w:rsidRDefault="00875FF5" w:rsidP="007E5961">
            <w:pPr>
              <w:jc w:val="center"/>
              <w:rPr>
                <w:b/>
              </w:rPr>
            </w:pPr>
          </w:p>
        </w:tc>
      </w:tr>
    </w:tbl>
    <w:p w14:paraId="109593E2" w14:textId="05DF969A" w:rsidR="007E5961" w:rsidRDefault="007E5961" w:rsidP="00EF04CE">
      <w:pPr>
        <w:jc w:val="center"/>
        <w:rPr>
          <w:b/>
        </w:rPr>
      </w:pPr>
    </w:p>
    <w:p w14:paraId="6DA15754" w14:textId="61A012FF" w:rsidR="00767DCF" w:rsidRDefault="00767DCF" w:rsidP="00EF04CE">
      <w:pPr>
        <w:jc w:val="center"/>
        <w:rPr>
          <w:b/>
        </w:rPr>
      </w:pPr>
    </w:p>
    <w:p w14:paraId="49974061" w14:textId="717453C1" w:rsidR="00767DCF" w:rsidRDefault="00767DCF" w:rsidP="00767DCF">
      <w:pPr>
        <w:jc w:val="center"/>
      </w:pPr>
      <w:r w:rsidRPr="006C3E21">
        <w:rPr>
          <w:sz w:val="28"/>
          <w:szCs w:val="28"/>
        </w:rPr>
        <w:t>To Join Special Called Board Meeting</w:t>
      </w:r>
      <w:r>
        <w:t>:</w:t>
      </w:r>
    </w:p>
    <w:p w14:paraId="47B6FC93" w14:textId="77777777" w:rsidR="0034028E" w:rsidRDefault="0034028E" w:rsidP="0034028E">
      <w:pPr>
        <w:jc w:val="center"/>
        <w:rPr>
          <w:color w:val="000000"/>
        </w:rPr>
      </w:pPr>
      <w:hyperlink r:id="rId12" w:history="1">
        <w:r>
          <w:rPr>
            <w:rStyle w:val="Hyperlink"/>
          </w:rPr>
          <w:t>https://zoom.us/j/92181952475?pwd=NHkvU25TaERrZkZZbHhjK09NMVZhQT09</w:t>
        </w:r>
      </w:hyperlink>
    </w:p>
    <w:p w14:paraId="5505A69D" w14:textId="77777777" w:rsidR="00767DCF" w:rsidRDefault="00767DCF" w:rsidP="00767DCF">
      <w:pPr>
        <w:jc w:val="center"/>
        <w:rPr>
          <w:b/>
        </w:rPr>
      </w:pPr>
    </w:p>
    <w:sectPr w:rsidR="00767DCF" w:rsidSect="007E5961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7CE36" w14:textId="77777777" w:rsidR="00A07655" w:rsidRDefault="00A07655" w:rsidP="00DF7695">
      <w:r>
        <w:separator/>
      </w:r>
    </w:p>
  </w:endnote>
  <w:endnote w:type="continuationSeparator" w:id="0">
    <w:p w14:paraId="7DC51514" w14:textId="77777777" w:rsidR="00A07655" w:rsidRDefault="00A07655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250F8" w14:textId="77777777" w:rsidR="00A07655" w:rsidRDefault="00A07655" w:rsidP="00DF7695">
      <w:r>
        <w:separator/>
      </w:r>
    </w:p>
  </w:footnote>
  <w:footnote w:type="continuationSeparator" w:id="0">
    <w:p w14:paraId="5712D86D" w14:textId="77777777" w:rsidR="00A07655" w:rsidRDefault="00A07655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2490"/>
    <w:multiLevelType w:val="hybridMultilevel"/>
    <w:tmpl w:val="BB1A70F8"/>
    <w:lvl w:ilvl="0" w:tplc="2AD8105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A4E69"/>
    <w:multiLevelType w:val="hybridMultilevel"/>
    <w:tmpl w:val="8716B996"/>
    <w:lvl w:ilvl="0" w:tplc="E56CFE5C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4F26D63"/>
    <w:multiLevelType w:val="hybridMultilevel"/>
    <w:tmpl w:val="9782D13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0942E6"/>
    <w:multiLevelType w:val="hybridMultilevel"/>
    <w:tmpl w:val="264CB29A"/>
    <w:lvl w:ilvl="0" w:tplc="857EC8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82B5A"/>
    <w:multiLevelType w:val="hybridMultilevel"/>
    <w:tmpl w:val="7C4CFA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82C33"/>
    <w:multiLevelType w:val="hybridMultilevel"/>
    <w:tmpl w:val="9C8650AE"/>
    <w:lvl w:ilvl="0" w:tplc="1A78EB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A03793"/>
    <w:multiLevelType w:val="hybridMultilevel"/>
    <w:tmpl w:val="8892CFF4"/>
    <w:lvl w:ilvl="0" w:tplc="F4C61A7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C0B58"/>
    <w:multiLevelType w:val="hybridMultilevel"/>
    <w:tmpl w:val="00C4B5CE"/>
    <w:lvl w:ilvl="0" w:tplc="0CAA51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D552A"/>
    <w:multiLevelType w:val="hybridMultilevel"/>
    <w:tmpl w:val="F95ABC78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A2B85"/>
    <w:multiLevelType w:val="hybridMultilevel"/>
    <w:tmpl w:val="B9E86B26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609E3"/>
    <w:multiLevelType w:val="hybridMultilevel"/>
    <w:tmpl w:val="510EE8B2"/>
    <w:lvl w:ilvl="0" w:tplc="9800E3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AC64AEF"/>
    <w:multiLevelType w:val="hybridMultilevel"/>
    <w:tmpl w:val="E88856EC"/>
    <w:lvl w:ilvl="0" w:tplc="06C2891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0476"/>
    <w:multiLevelType w:val="hybridMultilevel"/>
    <w:tmpl w:val="0CC05ECE"/>
    <w:lvl w:ilvl="0" w:tplc="50F2B9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FF3F38"/>
    <w:multiLevelType w:val="hybridMultilevel"/>
    <w:tmpl w:val="3BAEF82E"/>
    <w:lvl w:ilvl="0" w:tplc="B164F410">
      <w:start w:val="1"/>
      <w:numFmt w:val="upperLetter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15C6E"/>
    <w:multiLevelType w:val="hybridMultilevel"/>
    <w:tmpl w:val="7A7A29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05C333B"/>
    <w:multiLevelType w:val="hybridMultilevel"/>
    <w:tmpl w:val="3514C752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C5F0E"/>
    <w:multiLevelType w:val="hybridMultilevel"/>
    <w:tmpl w:val="F3689A6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27BB7BC8"/>
    <w:multiLevelType w:val="hybridMultilevel"/>
    <w:tmpl w:val="BB9259FA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06B40"/>
    <w:multiLevelType w:val="hybridMultilevel"/>
    <w:tmpl w:val="C60E9F82"/>
    <w:lvl w:ilvl="0" w:tplc="151C1A6A">
      <w:start w:val="1"/>
      <w:numFmt w:val="decimal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0CB1C0A"/>
    <w:multiLevelType w:val="hybridMultilevel"/>
    <w:tmpl w:val="51383294"/>
    <w:lvl w:ilvl="0" w:tplc="EB7203F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B0079"/>
    <w:multiLevelType w:val="hybridMultilevel"/>
    <w:tmpl w:val="6AB03C9A"/>
    <w:lvl w:ilvl="0" w:tplc="3CAAD8C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1209C"/>
    <w:multiLevelType w:val="hybridMultilevel"/>
    <w:tmpl w:val="29502B08"/>
    <w:lvl w:ilvl="0" w:tplc="F7ECB1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F3B48"/>
    <w:multiLevelType w:val="hybridMultilevel"/>
    <w:tmpl w:val="9326BEAA"/>
    <w:lvl w:ilvl="0" w:tplc="CD945A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75B4C"/>
    <w:multiLevelType w:val="hybridMultilevel"/>
    <w:tmpl w:val="0D2CD200"/>
    <w:lvl w:ilvl="0" w:tplc="C24674E2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8673B"/>
    <w:multiLevelType w:val="hybridMultilevel"/>
    <w:tmpl w:val="2E04B522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2A512B"/>
    <w:multiLevelType w:val="hybridMultilevel"/>
    <w:tmpl w:val="52DC59EC"/>
    <w:lvl w:ilvl="0" w:tplc="8A928BEC">
      <w:start w:val="1"/>
      <w:numFmt w:val="upperLetter"/>
      <w:lvlText w:val="%1)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E1FC9"/>
    <w:multiLevelType w:val="hybridMultilevel"/>
    <w:tmpl w:val="AD8A012C"/>
    <w:lvl w:ilvl="0" w:tplc="BBB230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C86911"/>
    <w:multiLevelType w:val="hybridMultilevel"/>
    <w:tmpl w:val="D4EC0DE2"/>
    <w:lvl w:ilvl="0" w:tplc="3BCE99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987A74"/>
    <w:multiLevelType w:val="hybridMultilevel"/>
    <w:tmpl w:val="0D16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E56B8E"/>
    <w:multiLevelType w:val="hybridMultilevel"/>
    <w:tmpl w:val="3C2A614A"/>
    <w:lvl w:ilvl="0" w:tplc="DD8A84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623E4"/>
    <w:multiLevelType w:val="hybridMultilevel"/>
    <w:tmpl w:val="DFF44564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6B97D29"/>
    <w:multiLevelType w:val="hybridMultilevel"/>
    <w:tmpl w:val="E8B63A5E"/>
    <w:lvl w:ilvl="0" w:tplc="E850C3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0C1BF7"/>
    <w:multiLevelType w:val="hybridMultilevel"/>
    <w:tmpl w:val="382A0DDA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03365F"/>
    <w:multiLevelType w:val="hybridMultilevel"/>
    <w:tmpl w:val="45B002AA"/>
    <w:lvl w:ilvl="0" w:tplc="9A427AE8">
      <w:start w:val="1"/>
      <w:numFmt w:val="upperLetter"/>
      <w:lvlText w:val="%1)"/>
      <w:lvlJc w:val="left"/>
      <w:pPr>
        <w:ind w:left="630" w:hanging="360"/>
      </w:pPr>
      <w:rPr>
        <w:rFonts w:ascii="Times New Roman" w:eastAsia="Times New Roman" w:hAnsi="Times New Roman" w:cs="Times New Roman"/>
      </w:rPr>
    </w:lvl>
    <w:lvl w:ilvl="1" w:tplc="84D8B170">
      <w:start w:val="1"/>
      <w:numFmt w:val="lowerLetter"/>
      <w:lvlText w:val="%2."/>
      <w:lvlJc w:val="left"/>
      <w:pPr>
        <w:ind w:left="135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4" w15:restartNumberingAfterBreak="0">
    <w:nsid w:val="510F6DE5"/>
    <w:multiLevelType w:val="hybridMultilevel"/>
    <w:tmpl w:val="7B583AEE"/>
    <w:lvl w:ilvl="0" w:tplc="3F76E1A2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1434A42"/>
    <w:multiLevelType w:val="hybridMultilevel"/>
    <w:tmpl w:val="01D6F1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F2D044A"/>
    <w:multiLevelType w:val="hybridMultilevel"/>
    <w:tmpl w:val="0D06F2CA"/>
    <w:lvl w:ilvl="0" w:tplc="B6AA49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2D0DEF"/>
    <w:multiLevelType w:val="hybridMultilevel"/>
    <w:tmpl w:val="B8D8ADEA"/>
    <w:lvl w:ilvl="0" w:tplc="5BE8326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122D4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34099"/>
    <w:multiLevelType w:val="hybridMultilevel"/>
    <w:tmpl w:val="0B8681E0"/>
    <w:lvl w:ilvl="0" w:tplc="AA1EDC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B92695"/>
    <w:multiLevelType w:val="hybridMultilevel"/>
    <w:tmpl w:val="3A4A98C2"/>
    <w:lvl w:ilvl="0" w:tplc="09C0780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C73A3"/>
    <w:multiLevelType w:val="hybridMultilevel"/>
    <w:tmpl w:val="79F04FFE"/>
    <w:lvl w:ilvl="0" w:tplc="340407A4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00373D"/>
    <w:multiLevelType w:val="hybridMultilevel"/>
    <w:tmpl w:val="9A5EA11E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2" w15:restartNumberingAfterBreak="0">
    <w:nsid w:val="778D375D"/>
    <w:multiLevelType w:val="hybridMultilevel"/>
    <w:tmpl w:val="430C72F8"/>
    <w:lvl w:ilvl="0" w:tplc="21CE5664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E4313B"/>
    <w:multiLevelType w:val="hybridMultilevel"/>
    <w:tmpl w:val="378ECF86"/>
    <w:lvl w:ilvl="0" w:tplc="D9F4EB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226213">
    <w:abstractNumId w:val="22"/>
  </w:num>
  <w:num w:numId="2" w16cid:durableId="1021736844">
    <w:abstractNumId w:val="33"/>
  </w:num>
  <w:num w:numId="3" w16cid:durableId="17385542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9231233">
    <w:abstractNumId w:val="1"/>
  </w:num>
  <w:num w:numId="5" w16cid:durableId="1267730074">
    <w:abstractNumId w:val="29"/>
  </w:num>
  <w:num w:numId="6" w16cid:durableId="1027752194">
    <w:abstractNumId w:val="16"/>
  </w:num>
  <w:num w:numId="7" w16cid:durableId="1446929285">
    <w:abstractNumId w:val="40"/>
  </w:num>
  <w:num w:numId="8" w16cid:durableId="933394953">
    <w:abstractNumId w:val="9"/>
  </w:num>
  <w:num w:numId="9" w16cid:durableId="1856461501">
    <w:abstractNumId w:val="17"/>
  </w:num>
  <w:num w:numId="10" w16cid:durableId="1202353560">
    <w:abstractNumId w:val="15"/>
  </w:num>
  <w:num w:numId="11" w16cid:durableId="93206261">
    <w:abstractNumId w:val="23"/>
  </w:num>
  <w:num w:numId="12" w16cid:durableId="457456720">
    <w:abstractNumId w:val="4"/>
  </w:num>
  <w:num w:numId="13" w16cid:durableId="1519468468">
    <w:abstractNumId w:val="34"/>
  </w:num>
  <w:num w:numId="14" w16cid:durableId="939216706">
    <w:abstractNumId w:val="41"/>
  </w:num>
  <w:num w:numId="15" w16cid:durableId="183861628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1766122">
    <w:abstractNumId w:val="37"/>
  </w:num>
  <w:num w:numId="17" w16cid:durableId="994837582">
    <w:abstractNumId w:val="0"/>
  </w:num>
  <w:num w:numId="18" w16cid:durableId="1446534650">
    <w:abstractNumId w:val="42"/>
  </w:num>
  <w:num w:numId="19" w16cid:durableId="77139123">
    <w:abstractNumId w:val="5"/>
  </w:num>
  <w:num w:numId="20" w16cid:durableId="1550260880">
    <w:abstractNumId w:val="2"/>
  </w:num>
  <w:num w:numId="21" w16cid:durableId="920480750">
    <w:abstractNumId w:val="38"/>
  </w:num>
  <w:num w:numId="22" w16cid:durableId="399836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0623730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48417420">
    <w:abstractNumId w:val="27"/>
  </w:num>
  <w:num w:numId="25" w16cid:durableId="89392393">
    <w:abstractNumId w:val="30"/>
  </w:num>
  <w:num w:numId="26" w16cid:durableId="1000739872">
    <w:abstractNumId w:val="32"/>
  </w:num>
  <w:num w:numId="27" w16cid:durableId="162474081">
    <w:abstractNumId w:val="11"/>
  </w:num>
  <w:num w:numId="28" w16cid:durableId="945580012">
    <w:abstractNumId w:val="18"/>
  </w:num>
  <w:num w:numId="29" w16cid:durableId="1420131174">
    <w:abstractNumId w:val="10"/>
  </w:num>
  <w:num w:numId="30" w16cid:durableId="1918974087">
    <w:abstractNumId w:val="7"/>
  </w:num>
  <w:num w:numId="31" w16cid:durableId="727192208">
    <w:abstractNumId w:val="39"/>
  </w:num>
  <w:num w:numId="32" w16cid:durableId="878277017">
    <w:abstractNumId w:val="6"/>
  </w:num>
  <w:num w:numId="33" w16cid:durableId="1480920618">
    <w:abstractNumId w:val="25"/>
  </w:num>
  <w:num w:numId="34" w16cid:durableId="1813909309">
    <w:abstractNumId w:val="36"/>
  </w:num>
  <w:num w:numId="35" w16cid:durableId="1314679391">
    <w:abstractNumId w:val="3"/>
  </w:num>
  <w:num w:numId="36" w16cid:durableId="961349742">
    <w:abstractNumId w:val="26"/>
  </w:num>
  <w:num w:numId="37" w16cid:durableId="1413815244">
    <w:abstractNumId w:val="35"/>
  </w:num>
  <w:num w:numId="38" w16cid:durableId="1134300063">
    <w:abstractNumId w:val="43"/>
  </w:num>
  <w:num w:numId="39" w16cid:durableId="15082142">
    <w:abstractNumId w:val="21"/>
  </w:num>
  <w:num w:numId="40" w16cid:durableId="865600958">
    <w:abstractNumId w:val="31"/>
  </w:num>
  <w:num w:numId="41" w16cid:durableId="338118815">
    <w:abstractNumId w:val="12"/>
  </w:num>
  <w:num w:numId="42" w16cid:durableId="1445417365">
    <w:abstractNumId w:val="19"/>
  </w:num>
  <w:num w:numId="43" w16cid:durableId="12620281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284719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3791419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92065519">
    <w:abstractNumId w:val="20"/>
  </w:num>
  <w:num w:numId="47" w16cid:durableId="877206352">
    <w:abstractNumId w:val="8"/>
  </w:num>
  <w:num w:numId="48" w16cid:durableId="985360271">
    <w:abstractNumId w:val="24"/>
  </w:num>
  <w:num w:numId="49" w16cid:durableId="1645236754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D3F"/>
    <w:rsid w:val="00001609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CAF"/>
    <w:rsid w:val="0009393E"/>
    <w:rsid w:val="0009689F"/>
    <w:rsid w:val="000A06D1"/>
    <w:rsid w:val="000A18BC"/>
    <w:rsid w:val="000A2261"/>
    <w:rsid w:val="000A3836"/>
    <w:rsid w:val="000A4996"/>
    <w:rsid w:val="000A5D23"/>
    <w:rsid w:val="000A5E7B"/>
    <w:rsid w:val="000A6DC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4605"/>
    <w:rsid w:val="000C5CC4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3CB"/>
    <w:rsid w:val="00297AEF"/>
    <w:rsid w:val="002A2307"/>
    <w:rsid w:val="002A4212"/>
    <w:rsid w:val="002A4593"/>
    <w:rsid w:val="002A67BA"/>
    <w:rsid w:val="002A6A18"/>
    <w:rsid w:val="002A75B3"/>
    <w:rsid w:val="002B39BA"/>
    <w:rsid w:val="002B5BC5"/>
    <w:rsid w:val="002C0D66"/>
    <w:rsid w:val="002C24C9"/>
    <w:rsid w:val="002C5324"/>
    <w:rsid w:val="002C7971"/>
    <w:rsid w:val="002C7B95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028E"/>
    <w:rsid w:val="00341D7C"/>
    <w:rsid w:val="00350ED3"/>
    <w:rsid w:val="00351598"/>
    <w:rsid w:val="00353129"/>
    <w:rsid w:val="0035403E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731A"/>
    <w:rsid w:val="005577D7"/>
    <w:rsid w:val="00560A99"/>
    <w:rsid w:val="005612BB"/>
    <w:rsid w:val="00561990"/>
    <w:rsid w:val="005621C4"/>
    <w:rsid w:val="005628DA"/>
    <w:rsid w:val="0056409B"/>
    <w:rsid w:val="00566AA7"/>
    <w:rsid w:val="0057242F"/>
    <w:rsid w:val="00572B93"/>
    <w:rsid w:val="005738C2"/>
    <w:rsid w:val="0057581D"/>
    <w:rsid w:val="0057709D"/>
    <w:rsid w:val="00577D85"/>
    <w:rsid w:val="0058075A"/>
    <w:rsid w:val="0058201F"/>
    <w:rsid w:val="00582942"/>
    <w:rsid w:val="00583628"/>
    <w:rsid w:val="00584934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B716D"/>
    <w:rsid w:val="005C23C6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20F1B"/>
    <w:rsid w:val="0062145C"/>
    <w:rsid w:val="00621AC3"/>
    <w:rsid w:val="00625985"/>
    <w:rsid w:val="0062652B"/>
    <w:rsid w:val="00633D20"/>
    <w:rsid w:val="00635B7A"/>
    <w:rsid w:val="00636BAE"/>
    <w:rsid w:val="00641850"/>
    <w:rsid w:val="00641C75"/>
    <w:rsid w:val="00643F37"/>
    <w:rsid w:val="00644A84"/>
    <w:rsid w:val="00644D40"/>
    <w:rsid w:val="00645930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7030"/>
    <w:rsid w:val="006B77AC"/>
    <w:rsid w:val="006B7954"/>
    <w:rsid w:val="006C1E91"/>
    <w:rsid w:val="006C3804"/>
    <w:rsid w:val="006C3E21"/>
    <w:rsid w:val="006C412B"/>
    <w:rsid w:val="006C5651"/>
    <w:rsid w:val="006C57AD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1F16"/>
    <w:rsid w:val="00712486"/>
    <w:rsid w:val="00717AF8"/>
    <w:rsid w:val="00717DF2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3D2D"/>
    <w:rsid w:val="007343BC"/>
    <w:rsid w:val="0073529A"/>
    <w:rsid w:val="00735417"/>
    <w:rsid w:val="00735929"/>
    <w:rsid w:val="00735DF0"/>
    <w:rsid w:val="00736505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D6C"/>
    <w:rsid w:val="00762CD4"/>
    <w:rsid w:val="00762E09"/>
    <w:rsid w:val="0076417E"/>
    <w:rsid w:val="00767DCF"/>
    <w:rsid w:val="00770716"/>
    <w:rsid w:val="00770AA3"/>
    <w:rsid w:val="00771DA6"/>
    <w:rsid w:val="007730FD"/>
    <w:rsid w:val="00780BF0"/>
    <w:rsid w:val="00782441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5BB7"/>
    <w:rsid w:val="00805CF4"/>
    <w:rsid w:val="00806568"/>
    <w:rsid w:val="0081307C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2064"/>
    <w:rsid w:val="009638DF"/>
    <w:rsid w:val="00963CEE"/>
    <w:rsid w:val="009675D8"/>
    <w:rsid w:val="00967CF5"/>
    <w:rsid w:val="00973704"/>
    <w:rsid w:val="0097461B"/>
    <w:rsid w:val="0098042B"/>
    <w:rsid w:val="009806C3"/>
    <w:rsid w:val="009821D2"/>
    <w:rsid w:val="0098258A"/>
    <w:rsid w:val="009829EE"/>
    <w:rsid w:val="00985859"/>
    <w:rsid w:val="00986380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07655"/>
    <w:rsid w:val="00A108A2"/>
    <w:rsid w:val="00A11C36"/>
    <w:rsid w:val="00A1237D"/>
    <w:rsid w:val="00A14229"/>
    <w:rsid w:val="00A15229"/>
    <w:rsid w:val="00A20294"/>
    <w:rsid w:val="00A2383B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4DD4"/>
    <w:rsid w:val="00A558D4"/>
    <w:rsid w:val="00A56B73"/>
    <w:rsid w:val="00A607F9"/>
    <w:rsid w:val="00A667FF"/>
    <w:rsid w:val="00A67A2A"/>
    <w:rsid w:val="00A7011E"/>
    <w:rsid w:val="00A70925"/>
    <w:rsid w:val="00A71AAF"/>
    <w:rsid w:val="00A743A2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F26"/>
    <w:rsid w:val="00AA4FEA"/>
    <w:rsid w:val="00AA5EE5"/>
    <w:rsid w:val="00AA6E91"/>
    <w:rsid w:val="00AB2D48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68B9"/>
    <w:rsid w:val="00BD7871"/>
    <w:rsid w:val="00BE0366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82460"/>
    <w:rsid w:val="00C828CD"/>
    <w:rsid w:val="00C845C1"/>
    <w:rsid w:val="00C84EF3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4BF"/>
    <w:rsid w:val="00CF2893"/>
    <w:rsid w:val="00CF3EE0"/>
    <w:rsid w:val="00CF6207"/>
    <w:rsid w:val="00CF73F4"/>
    <w:rsid w:val="00D001D1"/>
    <w:rsid w:val="00D01A1C"/>
    <w:rsid w:val="00D030B9"/>
    <w:rsid w:val="00D047D1"/>
    <w:rsid w:val="00D05916"/>
    <w:rsid w:val="00D06936"/>
    <w:rsid w:val="00D11C26"/>
    <w:rsid w:val="00D15425"/>
    <w:rsid w:val="00D17383"/>
    <w:rsid w:val="00D203A6"/>
    <w:rsid w:val="00D22CD9"/>
    <w:rsid w:val="00D2303B"/>
    <w:rsid w:val="00D246FE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3B03"/>
    <w:rsid w:val="00D8659B"/>
    <w:rsid w:val="00D90595"/>
    <w:rsid w:val="00D92472"/>
    <w:rsid w:val="00D92B64"/>
    <w:rsid w:val="00D92E87"/>
    <w:rsid w:val="00D94FC1"/>
    <w:rsid w:val="00D95BED"/>
    <w:rsid w:val="00D95DF2"/>
    <w:rsid w:val="00DA1FBC"/>
    <w:rsid w:val="00DA32AD"/>
    <w:rsid w:val="00DB0463"/>
    <w:rsid w:val="00DB0607"/>
    <w:rsid w:val="00DB16BB"/>
    <w:rsid w:val="00DB287A"/>
    <w:rsid w:val="00DB314B"/>
    <w:rsid w:val="00DB3930"/>
    <w:rsid w:val="00DB5381"/>
    <w:rsid w:val="00DB601C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B78DA"/>
    <w:rsid w:val="00FC0063"/>
    <w:rsid w:val="00FC0F77"/>
    <w:rsid w:val="00FC157B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6401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oom.us/j/92181952475?pwd=NHkvU25TaERrZkZZbHhjK09NMVZhQT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3</cp:revision>
  <cp:lastPrinted>2022-01-05T21:53:00Z</cp:lastPrinted>
  <dcterms:created xsi:type="dcterms:W3CDTF">2022-04-22T18:32:00Z</dcterms:created>
  <dcterms:modified xsi:type="dcterms:W3CDTF">2022-04-2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